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lessi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accol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BS, Italia Padenghe Sul Gard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adenghe Sul Gard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3/07/1998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55991992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lessiabaccolo98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0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0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